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5E0EC" w14:textId="676563B5" w:rsidR="000040DC" w:rsidRPr="00EA057E" w:rsidRDefault="000040DC" w:rsidP="000040DC">
      <w:pPr>
        <w:pStyle w:val="1"/>
        <w:jc w:val="center"/>
        <w:rPr>
          <w:lang w:val="bg-BG"/>
        </w:rPr>
      </w:pPr>
      <w:r>
        <w:t>Exam Preparation</w:t>
      </w:r>
    </w:p>
    <w:p w14:paraId="28829A93" w14:textId="1074B0B1" w:rsidR="000040DC" w:rsidRPr="00FF3E01" w:rsidRDefault="000040DC" w:rsidP="000040DC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5" w:history="1">
        <w:r w:rsidRPr="00057179">
          <w:rPr>
            <w:rStyle w:val="a3"/>
            <w:u w:val="none"/>
          </w:rPr>
          <w:t xml:space="preserve"> </w:t>
        </w:r>
        <w:r w:rsidRPr="00FF3E01">
          <w:rPr>
            <w:rStyle w:val="a3"/>
          </w:rPr>
          <w:t xml:space="preserve">"Programming </w:t>
        </w:r>
        <w:r>
          <w:rPr>
            <w:rStyle w:val="a3"/>
          </w:rPr>
          <w:t>Fundamentals and Unit Testing</w:t>
        </w:r>
        <w:r w:rsidRPr="00FF3E01">
          <w:rPr>
            <w:rStyle w:val="a3"/>
          </w:rPr>
          <w:t xml:space="preserve">" @ </w:t>
        </w:r>
        <w:r w:rsidRPr="00FF3E01">
          <w:rPr>
            <w:rStyle w:val="a3"/>
            <w:noProof/>
          </w:rPr>
          <w:t>SoftUni</w:t>
        </w:r>
      </w:hyperlink>
    </w:p>
    <w:p w14:paraId="3570AEE7" w14:textId="3EAD1112" w:rsidR="000040DC" w:rsidRDefault="000040DC" w:rsidP="000040DC">
      <w:pPr>
        <w:jc w:val="center"/>
      </w:pPr>
      <w:r w:rsidRPr="00FF3E01">
        <w:t xml:space="preserve">Test your tasks in the Judge system: </w:t>
      </w:r>
      <w:hyperlink r:id="rId6" w:history="1">
        <w:r w:rsidR="00057179" w:rsidRPr="00057179">
          <w:rPr>
            <w:rStyle w:val="a3"/>
          </w:rPr>
          <w:t>https://judge.softuni.org/Contests/4454/Exam-Preparation-I</w:t>
        </w:r>
      </w:hyperlink>
    </w:p>
    <w:p w14:paraId="2CDAEE68" w14:textId="40245A07" w:rsidR="00F81779" w:rsidRDefault="00C01114" w:rsidP="00C01114">
      <w:pPr>
        <w:pStyle w:val="1"/>
        <w:numPr>
          <w:ilvl w:val="0"/>
          <w:numId w:val="3"/>
        </w:numPr>
        <w:ind w:left="426"/>
      </w:pPr>
      <w:r w:rsidRPr="00C01114">
        <w:t>Sum Factorial Even Digits</w:t>
      </w:r>
    </w:p>
    <w:p w14:paraId="5E8C1C3E" w14:textId="4C4B8F6D" w:rsidR="00C01114" w:rsidRDefault="00C01114" w:rsidP="00C01114">
      <w:r>
        <w:t>Write a program that:</w:t>
      </w:r>
    </w:p>
    <w:p w14:paraId="6FFA5455" w14:textId="20772623" w:rsidR="00C01114" w:rsidRDefault="00C01114" w:rsidP="00C01114">
      <w:pPr>
        <w:pStyle w:val="a4"/>
        <w:numPr>
          <w:ilvl w:val="0"/>
          <w:numId w:val="4"/>
        </w:numPr>
      </w:pPr>
      <w:r>
        <w:t>Reads an integer number from the console</w:t>
      </w:r>
    </w:p>
    <w:p w14:paraId="15FEC7FC" w14:textId="72F1CFBD" w:rsidR="00C01114" w:rsidRDefault="00C01114" w:rsidP="00C01114">
      <w:pPr>
        <w:pStyle w:val="a4"/>
        <w:numPr>
          <w:ilvl w:val="0"/>
          <w:numId w:val="4"/>
        </w:numPr>
      </w:pPr>
      <w:r>
        <w:t>Calculate sum of the factorials only on even digits of the given number</w:t>
      </w:r>
    </w:p>
    <w:p w14:paraId="41BB85CA" w14:textId="2D4757F6" w:rsidR="00C01114" w:rsidRDefault="00C01114" w:rsidP="00C01114">
      <w:pPr>
        <w:pStyle w:val="a4"/>
        <w:numPr>
          <w:ilvl w:val="0"/>
          <w:numId w:val="4"/>
        </w:numPr>
      </w:pPr>
      <w:r>
        <w:t>Print the calculated sum</w:t>
      </w:r>
    </w:p>
    <w:p w14:paraId="24EE30F7" w14:textId="77777777" w:rsidR="00C01114" w:rsidRPr="00C01114" w:rsidRDefault="00C01114" w:rsidP="00C01114">
      <w:pPr>
        <w:pStyle w:val="1"/>
        <w:rPr>
          <w:sz w:val="36"/>
          <w:szCs w:val="36"/>
          <w:lang w:val="bg-BG"/>
        </w:rPr>
      </w:pPr>
      <w:r w:rsidRPr="00C01114">
        <w:rPr>
          <w:sz w:val="36"/>
          <w:szCs w:val="36"/>
        </w:rPr>
        <w:t>Example Input / Output</w:t>
      </w:r>
    </w:p>
    <w:tbl>
      <w:tblPr>
        <w:tblStyle w:val="a6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2693"/>
        <w:gridCol w:w="5528"/>
      </w:tblGrid>
      <w:tr w:rsidR="00C01114" w:rsidRPr="0091706C" w14:paraId="6A2E426F" w14:textId="77777777" w:rsidTr="000803C7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60D93CEF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903886D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5528" w:type="dxa"/>
            <w:shd w:val="clear" w:color="auto" w:fill="D9D9D9" w:themeFill="background1" w:themeFillShade="D9"/>
          </w:tcPr>
          <w:p w14:paraId="67956AC7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C01114" w:rsidRPr="0091706C" w14:paraId="0C7224EA" w14:textId="77777777" w:rsidTr="000803C7">
        <w:trPr>
          <w:trHeight w:val="437"/>
        </w:trPr>
        <w:tc>
          <w:tcPr>
            <w:tcW w:w="2109" w:type="dxa"/>
          </w:tcPr>
          <w:p w14:paraId="0BB79CFB" w14:textId="5094F5A5" w:rsidR="00C01114" w:rsidRPr="00F05128" w:rsidRDefault="00C01114" w:rsidP="000803C7">
            <w:pPr>
              <w:spacing w:before="0" w:after="0"/>
              <w:rPr>
                <w:rFonts w:ascii="Consolas" w:hAnsi="Consolas" w:cstheme="minorHAnsi"/>
              </w:rPr>
            </w:pPr>
            <w:r w:rsidRPr="00C01114">
              <w:rPr>
                <w:rFonts w:ascii="Consolas" w:hAnsi="Consolas" w:cstheme="minorHAnsi"/>
                <w:color w:val="00B050"/>
              </w:rPr>
              <w:t>4</w:t>
            </w:r>
            <w:r w:rsidRPr="00C01114">
              <w:rPr>
                <w:rFonts w:ascii="Consolas" w:hAnsi="Consolas" w:cstheme="minorHAnsi"/>
                <w:color w:val="7030A0"/>
              </w:rPr>
              <w:t>5</w:t>
            </w:r>
            <w:r w:rsidRPr="00C01114">
              <w:rPr>
                <w:rFonts w:ascii="Consolas" w:hAnsi="Consolas" w:cstheme="minorHAnsi"/>
                <w:color w:val="92D050"/>
              </w:rPr>
              <w:t>3</w:t>
            </w:r>
            <w:r w:rsidRPr="00C01114">
              <w:rPr>
                <w:rFonts w:ascii="Consolas" w:hAnsi="Consolas" w:cstheme="minorHAnsi"/>
                <w:color w:val="ED7D31" w:themeColor="accent2"/>
              </w:rPr>
              <w:t>2</w:t>
            </w:r>
          </w:p>
          <w:p w14:paraId="1E0DF7F1" w14:textId="7DA08C4F" w:rsidR="00C01114" w:rsidRPr="00C509E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693" w:type="dxa"/>
          </w:tcPr>
          <w:p w14:paraId="18ED9937" w14:textId="4AB7DC77" w:rsidR="00C01114" w:rsidRPr="00C509E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5528" w:type="dxa"/>
          </w:tcPr>
          <w:p w14:paraId="4B26685F" w14:textId="40E1D2D5" w:rsidR="00C0111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irst digit is </w:t>
            </w:r>
            <w:r w:rsidRPr="00C01114">
              <w:rPr>
                <w:rFonts w:ascii="Consolas" w:hAnsi="Consolas"/>
                <w:noProof/>
                <w:color w:val="00B050"/>
              </w:rPr>
              <w:t>4</w:t>
            </w:r>
            <w:r>
              <w:rPr>
                <w:rFonts w:ascii="Consolas" w:hAnsi="Consolas"/>
                <w:noProof/>
              </w:rPr>
              <w:t xml:space="preserve">, it is even so we calculate factorial: </w:t>
            </w:r>
            <w:r w:rsidRPr="00C01114">
              <w:rPr>
                <w:rFonts w:ascii="Consolas" w:hAnsi="Consolas"/>
                <w:noProof/>
                <w:color w:val="00B050"/>
              </w:rPr>
              <w:t>4</w:t>
            </w:r>
            <w:r>
              <w:rPr>
                <w:rFonts w:ascii="Consolas" w:hAnsi="Consolas"/>
                <w:noProof/>
              </w:rPr>
              <w:t xml:space="preserve">! = 4 * 3 * 2 * 1 = </w:t>
            </w:r>
            <w:r w:rsidRPr="00C01114">
              <w:rPr>
                <w:rFonts w:ascii="Consolas" w:hAnsi="Consolas"/>
                <w:noProof/>
                <w:color w:val="FF0000"/>
              </w:rPr>
              <w:t>24</w:t>
            </w:r>
          </w:p>
          <w:p w14:paraId="3261FE6F" w14:textId="77777777" w:rsidR="00C0111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74E83E6B" w14:textId="746AC5FB" w:rsidR="00C0111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Second digit is </w:t>
            </w:r>
            <w:r w:rsidRPr="00C01114">
              <w:rPr>
                <w:rFonts w:ascii="Consolas" w:hAnsi="Consolas"/>
                <w:noProof/>
                <w:color w:val="7030A0"/>
              </w:rPr>
              <w:t>5</w:t>
            </w:r>
            <w:r>
              <w:rPr>
                <w:rFonts w:ascii="Consolas" w:hAnsi="Consolas"/>
                <w:noProof/>
              </w:rPr>
              <w:t>, it is odd so we skip it.</w:t>
            </w:r>
          </w:p>
          <w:p w14:paraId="3F3A3056" w14:textId="77777777" w:rsidR="00C0111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6122B961" w14:textId="365D1A5A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hird digit is </w:t>
            </w:r>
            <w:r w:rsidRPr="00C01114">
              <w:rPr>
                <w:rFonts w:ascii="Consolas" w:hAnsi="Consolas"/>
                <w:noProof/>
                <w:color w:val="92D050"/>
              </w:rPr>
              <w:t>3</w:t>
            </w:r>
            <w:r>
              <w:rPr>
                <w:rFonts w:ascii="Consolas" w:hAnsi="Consolas"/>
                <w:noProof/>
              </w:rPr>
              <w:t>, it is odd so we skip it.</w:t>
            </w:r>
          </w:p>
          <w:p w14:paraId="2CC8B0A2" w14:textId="77777777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47CF3E1C" w14:textId="5B3DA1CB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orth digit is </w:t>
            </w:r>
            <w:r w:rsidRPr="00C01114">
              <w:rPr>
                <w:rFonts w:ascii="Consolas" w:hAnsi="Consolas"/>
                <w:noProof/>
                <w:color w:val="ED7D31" w:themeColor="accent2"/>
              </w:rPr>
              <w:t>2</w:t>
            </w:r>
            <w:r>
              <w:rPr>
                <w:rFonts w:ascii="Consolas" w:hAnsi="Consolas"/>
                <w:noProof/>
              </w:rPr>
              <w:t xml:space="preserve">, it is even so we calculate factorial: </w:t>
            </w:r>
            <w:r w:rsidRPr="00C01114">
              <w:rPr>
                <w:rFonts w:ascii="Consolas" w:hAnsi="Consolas"/>
                <w:noProof/>
                <w:color w:val="ED7D31" w:themeColor="accent2"/>
              </w:rPr>
              <w:t>2</w:t>
            </w:r>
            <w:r>
              <w:rPr>
                <w:rFonts w:ascii="Consolas" w:hAnsi="Consolas"/>
                <w:noProof/>
              </w:rPr>
              <w:t xml:space="preserve">! = 2 * 1 = </w:t>
            </w:r>
            <w:r w:rsidRPr="00C01114">
              <w:rPr>
                <w:rFonts w:ascii="Consolas" w:hAnsi="Consolas"/>
                <w:noProof/>
                <w:color w:val="0070C0"/>
              </w:rPr>
              <w:t>2</w:t>
            </w:r>
          </w:p>
          <w:p w14:paraId="640977D0" w14:textId="748E9202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4891623A" w14:textId="752C55BB" w:rsidR="00C01114" w:rsidRPr="00F05128" w:rsidRDefault="00C01114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Sum of factorials: </w:t>
            </w:r>
            <w:r w:rsidRPr="00C01114">
              <w:rPr>
                <w:rFonts w:ascii="Consolas" w:hAnsi="Consolas" w:cstheme="minorHAnsi"/>
                <w:color w:val="FF0000"/>
              </w:rPr>
              <w:t>24</w:t>
            </w:r>
            <w:r>
              <w:rPr>
                <w:rFonts w:ascii="Consolas" w:hAnsi="Consolas" w:cstheme="minorHAnsi"/>
              </w:rPr>
              <w:t xml:space="preserve"> + </w:t>
            </w:r>
            <w:r w:rsidRPr="00C01114">
              <w:rPr>
                <w:rFonts w:ascii="Consolas" w:hAnsi="Consolas" w:cstheme="minorHAnsi"/>
                <w:color w:val="0070C0"/>
              </w:rPr>
              <w:t>2</w:t>
            </w:r>
            <w:r>
              <w:rPr>
                <w:rFonts w:ascii="Consolas" w:hAnsi="Consolas" w:cstheme="minorHAnsi"/>
              </w:rPr>
              <w:t xml:space="preserve"> = 26</w:t>
            </w:r>
          </w:p>
        </w:tc>
      </w:tr>
      <w:tr w:rsidR="00C01114" w:rsidRPr="0091706C" w14:paraId="1CFC72E8" w14:textId="77777777" w:rsidTr="000803C7">
        <w:trPr>
          <w:trHeight w:val="378"/>
        </w:trPr>
        <w:tc>
          <w:tcPr>
            <w:tcW w:w="2109" w:type="dxa"/>
          </w:tcPr>
          <w:p w14:paraId="778A8CD0" w14:textId="1FE7E2B9" w:rsidR="00C01114" w:rsidRPr="00C509E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 w:rsidRPr="00C01114">
              <w:rPr>
                <w:rFonts w:ascii="Consolas" w:hAnsi="Consolas" w:cstheme="minorHAnsi"/>
                <w:color w:val="00B050"/>
              </w:rPr>
              <w:t>4</w:t>
            </w:r>
            <w:r w:rsidRPr="00C01114">
              <w:rPr>
                <w:rFonts w:ascii="Consolas" w:hAnsi="Consolas" w:cstheme="minorHAnsi"/>
                <w:color w:val="ED7D31" w:themeColor="accent2"/>
              </w:rPr>
              <w:t>6</w:t>
            </w:r>
            <w:r w:rsidRPr="00C01114">
              <w:rPr>
                <w:rFonts w:ascii="Consolas" w:hAnsi="Consolas" w:cstheme="minorHAnsi"/>
                <w:color w:val="7030A0"/>
              </w:rPr>
              <w:t>8</w:t>
            </w:r>
          </w:p>
        </w:tc>
        <w:tc>
          <w:tcPr>
            <w:tcW w:w="2693" w:type="dxa"/>
          </w:tcPr>
          <w:p w14:paraId="1948FC27" w14:textId="3164A1F0" w:rsidR="00C01114" w:rsidRPr="00C509E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1064</w:t>
            </w:r>
          </w:p>
        </w:tc>
        <w:tc>
          <w:tcPr>
            <w:tcW w:w="5528" w:type="dxa"/>
          </w:tcPr>
          <w:p w14:paraId="200893F1" w14:textId="77777777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irst digit is </w:t>
            </w:r>
            <w:r w:rsidRPr="00C01114">
              <w:rPr>
                <w:rFonts w:ascii="Consolas" w:hAnsi="Consolas"/>
                <w:noProof/>
                <w:color w:val="00B050"/>
              </w:rPr>
              <w:t>4</w:t>
            </w:r>
            <w:r>
              <w:rPr>
                <w:rFonts w:ascii="Consolas" w:hAnsi="Consolas"/>
                <w:noProof/>
              </w:rPr>
              <w:t xml:space="preserve">, it is even so we calculate factorial: </w:t>
            </w:r>
            <w:r w:rsidRPr="00C01114">
              <w:rPr>
                <w:rFonts w:ascii="Consolas" w:hAnsi="Consolas"/>
                <w:noProof/>
                <w:color w:val="00B050"/>
              </w:rPr>
              <w:t>4</w:t>
            </w:r>
            <w:r>
              <w:rPr>
                <w:rFonts w:ascii="Consolas" w:hAnsi="Consolas"/>
                <w:noProof/>
              </w:rPr>
              <w:t xml:space="preserve">! = 4 * 3 * 2 * 1 = </w:t>
            </w:r>
            <w:r w:rsidRPr="00C01114">
              <w:rPr>
                <w:rFonts w:ascii="Consolas" w:hAnsi="Consolas"/>
                <w:noProof/>
                <w:color w:val="FF0000"/>
              </w:rPr>
              <w:t>24</w:t>
            </w:r>
          </w:p>
          <w:p w14:paraId="2AAE842D" w14:textId="77777777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573ED6BC" w14:textId="77777777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Second digit is </w:t>
            </w:r>
            <w:r>
              <w:rPr>
                <w:rFonts w:ascii="Consolas" w:hAnsi="Consolas"/>
                <w:noProof/>
                <w:color w:val="ED7D31" w:themeColor="accent2"/>
              </w:rPr>
              <w:t>6</w:t>
            </w:r>
            <w:r>
              <w:rPr>
                <w:rFonts w:ascii="Consolas" w:hAnsi="Consolas"/>
                <w:noProof/>
              </w:rPr>
              <w:t xml:space="preserve">, it is even so we calculate factorial: </w:t>
            </w:r>
          </w:p>
          <w:p w14:paraId="04116BBF" w14:textId="5228064B" w:rsidR="00C01114" w:rsidRDefault="00C01114" w:rsidP="00C01114">
            <w:pPr>
              <w:spacing w:before="0" w:after="0"/>
              <w:rPr>
                <w:rFonts w:ascii="Consolas" w:hAnsi="Consolas"/>
                <w:noProof/>
                <w:color w:val="0070C0"/>
              </w:rPr>
            </w:pPr>
            <w:r>
              <w:rPr>
                <w:rFonts w:ascii="Consolas" w:hAnsi="Consolas"/>
                <w:noProof/>
                <w:color w:val="ED7D31" w:themeColor="accent2"/>
              </w:rPr>
              <w:t>6</w:t>
            </w:r>
            <w:r>
              <w:rPr>
                <w:rFonts w:ascii="Consolas" w:hAnsi="Consolas"/>
                <w:noProof/>
              </w:rPr>
              <w:t xml:space="preserve">! = 6 * 5 * 4* 3 * 2 * 1 = </w:t>
            </w:r>
            <w:r>
              <w:rPr>
                <w:rFonts w:ascii="Consolas" w:hAnsi="Consolas"/>
                <w:noProof/>
                <w:color w:val="0070C0"/>
              </w:rPr>
              <w:t>720</w:t>
            </w:r>
          </w:p>
          <w:p w14:paraId="64864143" w14:textId="0D829543" w:rsidR="00C01114" w:rsidRDefault="00C01114" w:rsidP="00C01114">
            <w:pPr>
              <w:spacing w:before="0" w:after="0"/>
              <w:rPr>
                <w:rFonts w:ascii="Consolas" w:hAnsi="Consolas"/>
                <w:noProof/>
                <w:color w:val="0070C0"/>
              </w:rPr>
            </w:pPr>
          </w:p>
          <w:p w14:paraId="03B3CAB1" w14:textId="10FBBD83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hird digit is </w:t>
            </w:r>
            <w:r w:rsidRPr="00C01114">
              <w:rPr>
                <w:rFonts w:ascii="Consolas" w:hAnsi="Consolas"/>
                <w:noProof/>
                <w:color w:val="7030A0"/>
              </w:rPr>
              <w:t>8</w:t>
            </w:r>
            <w:r>
              <w:rPr>
                <w:rFonts w:ascii="Consolas" w:hAnsi="Consolas"/>
                <w:noProof/>
              </w:rPr>
              <w:t xml:space="preserve">, it is even so we calculate factorial: </w:t>
            </w:r>
          </w:p>
          <w:p w14:paraId="2373A7D8" w14:textId="7E59B5B9" w:rsidR="00C01114" w:rsidRDefault="00DE7AFC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color w:val="7030A0"/>
              </w:rPr>
              <w:t>8</w:t>
            </w:r>
            <w:r w:rsidR="00C01114">
              <w:rPr>
                <w:rFonts w:ascii="Consolas" w:hAnsi="Consolas"/>
                <w:noProof/>
              </w:rPr>
              <w:t xml:space="preserve">! = 8 * 7 * 6 * 5 * 4* 3 * 2 * 1 = </w:t>
            </w:r>
            <w:r w:rsidRPr="00DE7AFC">
              <w:rPr>
                <w:rFonts w:ascii="Consolas" w:hAnsi="Consolas"/>
                <w:noProof/>
                <w:color w:val="70AD47" w:themeColor="accent6"/>
              </w:rPr>
              <w:t>40320</w:t>
            </w:r>
          </w:p>
          <w:p w14:paraId="65A4F0B9" w14:textId="77777777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2B5F371C" w14:textId="77777777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5E311B98" w14:textId="0D1FF985" w:rsidR="00C01114" w:rsidRPr="00C509E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 xml:space="preserve">Sum of factorials: </w:t>
            </w:r>
            <w:r w:rsidRPr="00C01114">
              <w:rPr>
                <w:rFonts w:ascii="Consolas" w:hAnsi="Consolas" w:cstheme="minorHAnsi"/>
                <w:color w:val="FF0000"/>
              </w:rPr>
              <w:t>24</w:t>
            </w:r>
            <w:r>
              <w:rPr>
                <w:rFonts w:ascii="Consolas" w:hAnsi="Consolas" w:cstheme="minorHAnsi"/>
              </w:rPr>
              <w:t xml:space="preserve"> + </w:t>
            </w:r>
            <w:r>
              <w:rPr>
                <w:rFonts w:ascii="Consolas" w:hAnsi="Consolas" w:cstheme="minorHAnsi"/>
                <w:color w:val="0070C0"/>
              </w:rPr>
              <w:t>720</w:t>
            </w:r>
            <w:r>
              <w:rPr>
                <w:rFonts w:ascii="Consolas" w:hAnsi="Consolas" w:cstheme="minorHAnsi"/>
              </w:rPr>
              <w:t xml:space="preserve"> </w:t>
            </w:r>
            <w:r w:rsidR="00DE7AFC">
              <w:rPr>
                <w:rFonts w:ascii="Consolas" w:hAnsi="Consolas" w:cstheme="minorHAnsi"/>
              </w:rPr>
              <w:t xml:space="preserve">+ </w:t>
            </w:r>
            <w:r w:rsidR="00DE7AFC" w:rsidRPr="00DE7AFC">
              <w:rPr>
                <w:rFonts w:ascii="Consolas" w:hAnsi="Consolas"/>
                <w:noProof/>
                <w:color w:val="70AD47" w:themeColor="accent6"/>
              </w:rPr>
              <w:t>40320</w:t>
            </w:r>
            <w:r w:rsidR="00DE7AFC">
              <w:rPr>
                <w:rFonts w:ascii="Consolas" w:hAnsi="Consolas"/>
                <w:noProof/>
                <w:color w:val="70AD47" w:themeColor="accent6"/>
              </w:rPr>
              <w:t xml:space="preserve"> </w:t>
            </w:r>
            <w:r>
              <w:rPr>
                <w:rFonts w:ascii="Consolas" w:hAnsi="Consolas" w:cstheme="minorHAnsi"/>
              </w:rPr>
              <w:t xml:space="preserve">= </w:t>
            </w:r>
            <w:r w:rsidR="00DE7AFC">
              <w:rPr>
                <w:rFonts w:ascii="Consolas" w:hAnsi="Consolas" w:cstheme="minorHAnsi"/>
              </w:rPr>
              <w:t>41064</w:t>
            </w:r>
          </w:p>
        </w:tc>
      </w:tr>
    </w:tbl>
    <w:p w14:paraId="25063D27" w14:textId="77777777" w:rsidR="00C01114" w:rsidRPr="00C01114" w:rsidRDefault="00C01114" w:rsidP="00C01114"/>
    <w:p w14:paraId="43D6CF6A" w14:textId="5A76739B" w:rsidR="000040DC" w:rsidRDefault="0004753D" w:rsidP="0004753D">
      <w:pPr>
        <w:pStyle w:val="1"/>
        <w:numPr>
          <w:ilvl w:val="0"/>
          <w:numId w:val="3"/>
        </w:numPr>
        <w:ind w:left="426"/>
      </w:pPr>
      <w:r>
        <w:lastRenderedPageBreak/>
        <w:t>Middle Elements</w:t>
      </w:r>
    </w:p>
    <w:p w14:paraId="6EC6C4BD" w14:textId="381B2667" w:rsidR="0004753D" w:rsidRDefault="0004753D" w:rsidP="0004753D">
      <w:pPr>
        <w:pStyle w:val="a4"/>
        <w:ind w:left="142" w:hanging="142"/>
      </w:pPr>
      <w:r>
        <w:t>Write a program that:</w:t>
      </w:r>
    </w:p>
    <w:p w14:paraId="769FBD5E" w14:textId="77777777" w:rsidR="0004753D" w:rsidRDefault="0004753D" w:rsidP="0004753D">
      <w:pPr>
        <w:pStyle w:val="a4"/>
        <w:numPr>
          <w:ilvl w:val="0"/>
          <w:numId w:val="5"/>
        </w:numPr>
      </w:pPr>
      <w:r>
        <w:t>Reads an array of integer numbers from the console, separated by single space</w:t>
      </w:r>
    </w:p>
    <w:p w14:paraId="049D0487" w14:textId="7737B0A2" w:rsidR="0004753D" w:rsidRDefault="0004753D" w:rsidP="0004753D">
      <w:pPr>
        <w:pStyle w:val="a4"/>
        <w:numPr>
          <w:ilvl w:val="0"/>
          <w:numId w:val="5"/>
        </w:numPr>
      </w:pPr>
      <w:r>
        <w:t>Array length will always be even number.</w:t>
      </w:r>
    </w:p>
    <w:p w14:paraId="1A685214" w14:textId="77777777" w:rsidR="0004753D" w:rsidRDefault="0004753D" w:rsidP="0004753D">
      <w:pPr>
        <w:pStyle w:val="a4"/>
        <w:numPr>
          <w:ilvl w:val="0"/>
          <w:numId w:val="5"/>
        </w:numPr>
      </w:pPr>
      <w:r>
        <w:t>Calculate the average value of the elements in the middle of the array</w:t>
      </w:r>
    </w:p>
    <w:p w14:paraId="54F436C3" w14:textId="6CD098C4" w:rsidR="0004753D" w:rsidRDefault="0004753D" w:rsidP="0004753D">
      <w:pPr>
        <w:pStyle w:val="a4"/>
        <w:numPr>
          <w:ilvl w:val="0"/>
          <w:numId w:val="5"/>
        </w:numPr>
      </w:pPr>
      <w:r>
        <w:t>Print the result formatted to the second digit</w:t>
      </w:r>
    </w:p>
    <w:p w14:paraId="72C86FDB" w14:textId="77777777" w:rsidR="0004753D" w:rsidRPr="00C01114" w:rsidRDefault="0004753D" w:rsidP="0004753D">
      <w:pPr>
        <w:pStyle w:val="1"/>
        <w:rPr>
          <w:sz w:val="36"/>
          <w:szCs w:val="36"/>
          <w:lang w:val="bg-BG"/>
        </w:rPr>
      </w:pPr>
      <w:r w:rsidRPr="00C01114">
        <w:rPr>
          <w:sz w:val="36"/>
          <w:szCs w:val="36"/>
        </w:rPr>
        <w:t>Example Input / Output</w:t>
      </w:r>
    </w:p>
    <w:tbl>
      <w:tblPr>
        <w:tblStyle w:val="a6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92"/>
        <w:gridCol w:w="1559"/>
        <w:gridCol w:w="6379"/>
      </w:tblGrid>
      <w:tr w:rsidR="004476C0" w:rsidRPr="0091706C" w14:paraId="6386D8B8" w14:textId="77777777" w:rsidTr="004476C0">
        <w:trPr>
          <w:trHeight w:val="196"/>
        </w:trPr>
        <w:tc>
          <w:tcPr>
            <w:tcW w:w="2392" w:type="dxa"/>
            <w:shd w:val="clear" w:color="auto" w:fill="D9D9D9" w:themeFill="background1" w:themeFillShade="D9"/>
          </w:tcPr>
          <w:p w14:paraId="0E782849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2AE3896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60BD9195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04753D" w:rsidRPr="0091706C" w14:paraId="6B212639" w14:textId="77777777" w:rsidTr="004476C0">
        <w:trPr>
          <w:trHeight w:val="437"/>
        </w:trPr>
        <w:tc>
          <w:tcPr>
            <w:tcW w:w="2392" w:type="dxa"/>
          </w:tcPr>
          <w:p w14:paraId="4734F1A5" w14:textId="07F24415" w:rsidR="0004753D" w:rsidRPr="0004753D" w:rsidRDefault="0004753D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3 4 </w:t>
            </w:r>
            <w:r w:rsidRPr="004476C0">
              <w:rPr>
                <w:rFonts w:ascii="Consolas" w:hAnsi="Consolas" w:cstheme="minorHAnsi"/>
                <w:color w:val="FF0000"/>
              </w:rPr>
              <w:t xml:space="preserve">6 </w:t>
            </w:r>
            <w:r w:rsidRPr="004476C0">
              <w:rPr>
                <w:rFonts w:ascii="Consolas" w:hAnsi="Consolas" w:cstheme="minorHAnsi"/>
                <w:color w:val="0070C0"/>
              </w:rPr>
              <w:t>7</w:t>
            </w:r>
            <w:r>
              <w:rPr>
                <w:rFonts w:ascii="Consolas" w:hAnsi="Consolas" w:cstheme="minorHAnsi"/>
              </w:rPr>
              <w:t xml:space="preserve"> 8 9</w:t>
            </w:r>
          </w:p>
          <w:p w14:paraId="552728DF" w14:textId="77777777" w:rsidR="0004753D" w:rsidRPr="00C509E4" w:rsidRDefault="0004753D" w:rsidP="000803C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559" w:type="dxa"/>
          </w:tcPr>
          <w:p w14:paraId="5A57DC5C" w14:textId="198177DD" w:rsidR="0004753D" w:rsidRPr="00C509E4" w:rsidRDefault="0004753D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.50</w:t>
            </w:r>
          </w:p>
        </w:tc>
        <w:tc>
          <w:tcPr>
            <w:tcW w:w="6379" w:type="dxa"/>
          </w:tcPr>
          <w:p w14:paraId="64A2E4B7" w14:textId="77777777" w:rsidR="0004753D" w:rsidRDefault="0004753D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Middle elements are: </w:t>
            </w:r>
            <w:r w:rsidRPr="004476C0">
              <w:rPr>
                <w:rFonts w:ascii="Consolas" w:hAnsi="Consolas"/>
                <w:noProof/>
                <w:color w:val="FF0000"/>
              </w:rPr>
              <w:t>6</w:t>
            </w:r>
            <w:r>
              <w:rPr>
                <w:rFonts w:ascii="Consolas" w:hAnsi="Consolas"/>
                <w:noProof/>
              </w:rPr>
              <w:t xml:space="preserve"> and </w:t>
            </w:r>
            <w:r w:rsidRPr="004476C0">
              <w:rPr>
                <w:rFonts w:ascii="Consolas" w:hAnsi="Consolas"/>
                <w:noProof/>
                <w:color w:val="0070C0"/>
              </w:rPr>
              <w:t>7</w:t>
            </w:r>
          </w:p>
          <w:p w14:paraId="737BB023" w14:textId="3CB60522" w:rsidR="0004753D" w:rsidRPr="00F05128" w:rsidRDefault="0004753D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Average value: (</w:t>
            </w:r>
            <w:r w:rsidRPr="004476C0">
              <w:rPr>
                <w:rFonts w:ascii="Consolas" w:hAnsi="Consolas" w:cstheme="minorHAnsi"/>
                <w:color w:val="FF0000"/>
              </w:rPr>
              <w:t>6</w:t>
            </w:r>
            <w:r>
              <w:rPr>
                <w:rFonts w:ascii="Consolas" w:hAnsi="Consolas" w:cstheme="minorHAnsi"/>
              </w:rPr>
              <w:t xml:space="preserve"> + </w:t>
            </w:r>
            <w:r w:rsidRPr="004476C0">
              <w:rPr>
                <w:rFonts w:ascii="Consolas" w:hAnsi="Consolas" w:cstheme="minorHAnsi"/>
                <w:color w:val="0070C0"/>
              </w:rPr>
              <w:t>7</w:t>
            </w:r>
            <w:r>
              <w:rPr>
                <w:rFonts w:ascii="Consolas" w:hAnsi="Consolas" w:cstheme="minorHAnsi"/>
              </w:rPr>
              <w:t>) / 2 = 13 / 2 = 6.50</w:t>
            </w:r>
          </w:p>
        </w:tc>
      </w:tr>
      <w:tr w:rsidR="0004753D" w:rsidRPr="0091706C" w14:paraId="4BCF3AEF" w14:textId="77777777" w:rsidTr="004476C0">
        <w:trPr>
          <w:trHeight w:val="378"/>
        </w:trPr>
        <w:tc>
          <w:tcPr>
            <w:tcW w:w="2392" w:type="dxa"/>
          </w:tcPr>
          <w:p w14:paraId="71C44E1E" w14:textId="4C879274" w:rsidR="0004753D" w:rsidRPr="004476C0" w:rsidRDefault="004476C0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 xml:space="preserve">12 34 </w:t>
            </w:r>
            <w:r w:rsidRPr="004476C0">
              <w:rPr>
                <w:rFonts w:ascii="Consolas" w:hAnsi="Consolas" w:cstheme="minorHAnsi"/>
                <w:color w:val="FF0000"/>
              </w:rPr>
              <w:t>98</w:t>
            </w:r>
            <w:r>
              <w:rPr>
                <w:rFonts w:ascii="Consolas" w:hAnsi="Consolas" w:cstheme="minorHAnsi"/>
              </w:rPr>
              <w:t xml:space="preserve"> </w:t>
            </w:r>
            <w:r w:rsidRPr="004476C0">
              <w:rPr>
                <w:rFonts w:ascii="Consolas" w:hAnsi="Consolas" w:cstheme="minorHAnsi"/>
                <w:color w:val="0070C0"/>
              </w:rPr>
              <w:t>42</w:t>
            </w:r>
            <w:r>
              <w:rPr>
                <w:rFonts w:ascii="Consolas" w:hAnsi="Consolas" w:cstheme="minorHAnsi"/>
              </w:rPr>
              <w:t xml:space="preserve"> 65 12</w:t>
            </w:r>
          </w:p>
        </w:tc>
        <w:tc>
          <w:tcPr>
            <w:tcW w:w="1559" w:type="dxa"/>
          </w:tcPr>
          <w:p w14:paraId="12F5C704" w14:textId="29E8F788" w:rsidR="0004753D" w:rsidRPr="00C509E4" w:rsidRDefault="004476C0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0.00</w:t>
            </w:r>
          </w:p>
        </w:tc>
        <w:tc>
          <w:tcPr>
            <w:tcW w:w="6379" w:type="dxa"/>
          </w:tcPr>
          <w:p w14:paraId="6C9FBAA2" w14:textId="333C8374" w:rsidR="004476C0" w:rsidRDefault="004476C0" w:rsidP="004476C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Middle elements are: </w:t>
            </w:r>
            <w:r>
              <w:rPr>
                <w:rFonts w:ascii="Consolas" w:hAnsi="Consolas"/>
                <w:noProof/>
                <w:color w:val="FF0000"/>
              </w:rPr>
              <w:t>98</w:t>
            </w:r>
            <w:r>
              <w:rPr>
                <w:rFonts w:ascii="Consolas" w:hAnsi="Consolas"/>
                <w:noProof/>
              </w:rPr>
              <w:t xml:space="preserve"> and </w:t>
            </w:r>
            <w:r>
              <w:rPr>
                <w:rFonts w:ascii="Consolas" w:hAnsi="Consolas"/>
                <w:noProof/>
                <w:color w:val="0070C0"/>
              </w:rPr>
              <w:t>42</w:t>
            </w:r>
          </w:p>
          <w:p w14:paraId="0A7529BF" w14:textId="63C24E42" w:rsidR="0004753D" w:rsidRPr="00C509E4" w:rsidRDefault="004476C0" w:rsidP="004476C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>Average value: (</w:t>
            </w:r>
            <w:r w:rsidRPr="004476C0">
              <w:rPr>
                <w:rFonts w:ascii="Consolas" w:hAnsi="Consolas" w:cstheme="minorHAnsi"/>
                <w:color w:val="FF0000"/>
              </w:rPr>
              <w:t>98</w:t>
            </w:r>
            <w:r>
              <w:rPr>
                <w:rFonts w:ascii="Consolas" w:hAnsi="Consolas" w:cstheme="minorHAnsi"/>
              </w:rPr>
              <w:t xml:space="preserve"> + </w:t>
            </w:r>
            <w:r w:rsidRPr="004476C0">
              <w:rPr>
                <w:rFonts w:ascii="Consolas" w:hAnsi="Consolas" w:cstheme="minorHAnsi"/>
                <w:color w:val="0070C0"/>
              </w:rPr>
              <w:t>42</w:t>
            </w:r>
            <w:r>
              <w:rPr>
                <w:rFonts w:ascii="Consolas" w:hAnsi="Consolas" w:cstheme="minorHAnsi"/>
              </w:rPr>
              <w:t>) / 2 = 140 / 2 = 70</w:t>
            </w:r>
          </w:p>
        </w:tc>
      </w:tr>
    </w:tbl>
    <w:p w14:paraId="5692F372" w14:textId="77777777" w:rsidR="0004753D" w:rsidRPr="0004753D" w:rsidRDefault="0004753D" w:rsidP="0004753D"/>
    <w:p w14:paraId="6E91E9BD" w14:textId="77777777" w:rsidR="00C10B12" w:rsidRDefault="000040DC" w:rsidP="00C10B12">
      <w:pPr>
        <w:pStyle w:val="1"/>
      </w:pPr>
      <w:r>
        <w:t>3.</w:t>
      </w:r>
      <w:r w:rsidR="00057179">
        <w:t xml:space="preserve"> </w:t>
      </w:r>
      <w:r w:rsidR="00C10B12">
        <w:t>Unit Test Method: Center Point</w:t>
      </w:r>
    </w:p>
    <w:p w14:paraId="6EC0EEDE" w14:textId="77777777" w:rsidR="00C10B12" w:rsidRDefault="00C10B12" w:rsidP="00C10B12">
      <w:r>
        <w:t xml:space="preserve">Test a given method which takes in </w:t>
      </w:r>
      <w:r>
        <w:rPr>
          <w:b/>
          <w:bCs/>
        </w:rPr>
        <w:t>coordinates of 2 points</w:t>
      </w:r>
      <w:r>
        <w:t xml:space="preserve"> and determines which point is </w:t>
      </w:r>
      <w:r>
        <w:rPr>
          <w:b/>
          <w:bCs/>
        </w:rPr>
        <w:t>closer to the center (0,0)</w:t>
      </w:r>
      <w:r>
        <w:t>.</w:t>
      </w:r>
    </w:p>
    <w:p w14:paraId="7A98BA8C" w14:textId="77777777" w:rsidR="00C10B12" w:rsidRDefault="00C10B12" w:rsidP="00C10B12">
      <w:r>
        <w:t xml:space="preserve">The method is found in the </w:t>
      </w:r>
      <w:r>
        <w:rPr>
          <w:rStyle w:val="CodeChar"/>
        </w:rPr>
        <w:t>CenterPoint.cs</w:t>
      </w:r>
      <w:r>
        <w:t xml:space="preserve"> file:</w:t>
      </w:r>
    </w:p>
    <w:p w14:paraId="50398F75" w14:textId="40487EE2" w:rsidR="00C10B12" w:rsidRDefault="00C10B12" w:rsidP="00C10B12">
      <w:r>
        <w:rPr>
          <w:noProof/>
        </w:rPr>
        <w:lastRenderedPageBreak/>
        <w:drawing>
          <wp:inline distT="0" distB="0" distL="0" distR="0" wp14:anchorId="3857BEF7" wp14:editId="5C33DCE3">
            <wp:extent cx="6004560" cy="4770120"/>
            <wp:effectExtent l="152400" t="152400" r="358140" b="354330"/>
            <wp:docPr id="1626850029" name="Picture 16268500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6850029" name="Picture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51860" cy="441048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416C6C" w14:textId="77777777" w:rsidR="00C10B12" w:rsidRDefault="00C10B12" w:rsidP="00C10B12"/>
    <w:p w14:paraId="27E93ACF" w14:textId="77777777" w:rsidR="00C10B12" w:rsidRDefault="00C10B12" w:rsidP="00C10B12">
      <w:r>
        <w:t xml:space="preserve">You are given a </w:t>
      </w:r>
      <w:r>
        <w:rPr>
          <w:b/>
          <w:bCs/>
        </w:rPr>
        <w:t>test</w:t>
      </w:r>
      <w:r>
        <w:t xml:space="preserve"> </w:t>
      </w:r>
      <w:r>
        <w:rPr>
          <w:b/>
          <w:bCs/>
        </w:rPr>
        <w:t>file</w:t>
      </w:r>
      <w:r>
        <w:t xml:space="preserve"> </w:t>
      </w:r>
      <w:r>
        <w:rPr>
          <w:rStyle w:val="CodeChar"/>
        </w:rPr>
        <w:t>CenterPointTests.cs</w:t>
      </w:r>
      <w:r>
        <w:t xml:space="preserve"> containing </w:t>
      </w:r>
      <w:r>
        <w:rPr>
          <w:b/>
          <w:bCs/>
        </w:rPr>
        <w:t>5 empty tests</w:t>
      </w:r>
      <w:r>
        <w:t>. Implement all the unit tests:</w:t>
      </w:r>
    </w:p>
    <w:p w14:paraId="3981ED4B" w14:textId="763045C3" w:rsidR="00C10B12" w:rsidRDefault="00C10B12" w:rsidP="00C10B12">
      <w:r>
        <w:rPr>
          <w:noProof/>
        </w:rPr>
        <w:lastRenderedPageBreak/>
        <w:drawing>
          <wp:inline distT="0" distB="0" distL="0" distR="0" wp14:anchorId="1945E419" wp14:editId="783A7891">
            <wp:extent cx="6259830" cy="3272790"/>
            <wp:effectExtent l="152400" t="152400" r="369570" b="118110"/>
            <wp:docPr id="2" name="Picture 2" descr="A screenshot of a compu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392053" name="Picture 1" descr="A screenshot of a compute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98820" cy="28067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87924C5" w14:textId="77777777" w:rsidR="00C10B12" w:rsidRDefault="00C10B12" w:rsidP="00C10B12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6A848131" w14:textId="799BC166" w:rsidR="00C10B12" w:rsidRDefault="00C10B12" w:rsidP="00C10B12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294C48CF" wp14:editId="123AECD1">
            <wp:extent cx="4061460" cy="1428750"/>
            <wp:effectExtent l="152400" t="152400" r="358140" b="38100"/>
            <wp:docPr id="1" name="Picture 1" descr="A screenshot of a compu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8452784" name="Picture 1" descr="A screenshot of a compute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89020" cy="9715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5D16A7" w14:textId="77777777" w:rsidR="00C10B12" w:rsidRDefault="00C10B12" w:rsidP="00C10B12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4D4F3E39" w14:textId="263B0D6A" w:rsidR="00057179" w:rsidRDefault="000040DC" w:rsidP="00C10B12">
      <w:pPr>
        <w:pStyle w:val="1"/>
      </w:pPr>
      <w:r>
        <w:t>4.</w:t>
      </w:r>
      <w:r w:rsidR="00057179">
        <w:t xml:space="preserve"> Unit Test Array: Fold Array</w:t>
      </w:r>
    </w:p>
    <w:p w14:paraId="7412EE84" w14:textId="77777777" w:rsidR="00057179" w:rsidRDefault="00057179" w:rsidP="00057179">
      <w:r>
        <w:t xml:space="preserve">Test a given method which takes in </w:t>
      </w:r>
      <w:r>
        <w:rPr>
          <w:b/>
          <w:bCs/>
        </w:rPr>
        <w:t xml:space="preserve">an integer array </w:t>
      </w:r>
      <w:r>
        <w:t xml:space="preserve">of 4*k integers, then folds it like shown below, and returns the sum of the </w:t>
      </w:r>
      <w:r w:rsidRPr="00855CE6">
        <w:rPr>
          <w:b/>
          <w:bCs/>
        </w:rPr>
        <w:t>upper</w:t>
      </w:r>
      <w:r>
        <w:t xml:space="preserve"> and </w:t>
      </w:r>
      <w:r w:rsidRPr="00855CE6">
        <w:rPr>
          <w:b/>
          <w:bCs/>
        </w:rPr>
        <w:t>lower</w:t>
      </w:r>
      <w:r>
        <w:t xml:space="preserve"> two rows (each holding 2*k integers):</w:t>
      </w:r>
    </w:p>
    <w:p w14:paraId="155527AE" w14:textId="77777777" w:rsidR="00057179" w:rsidRDefault="00057179" w:rsidP="00057179">
      <w:r>
        <w:rPr>
          <w:noProof/>
        </w:rPr>
        <w:drawing>
          <wp:inline distT="0" distB="0" distL="0" distR="0" wp14:anchorId="38B678AC" wp14:editId="4B4039BF">
            <wp:extent cx="2144462" cy="1562100"/>
            <wp:effectExtent l="0" t="0" r="8255" b="0"/>
            <wp:docPr id="2048353266" name="Picture 1" descr="A diagram of numbers and arro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353266" name="Picture 1" descr="A diagram of numbers and arrow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52725" cy="1568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FFD13" w14:textId="77777777" w:rsidR="00057179" w:rsidRDefault="00057179" w:rsidP="00057179">
      <w:r>
        <w:t xml:space="preserve">The method is found in the </w:t>
      </w:r>
      <w:r>
        <w:rPr>
          <w:rStyle w:val="CodeChar"/>
        </w:rPr>
        <w:t>FoldSum</w:t>
      </w:r>
      <w:r w:rsidRPr="00DD25F7">
        <w:rPr>
          <w:rStyle w:val="CodeChar"/>
        </w:rPr>
        <w:t>.cs</w:t>
      </w:r>
      <w:r>
        <w:t xml:space="preserve"> file:</w:t>
      </w:r>
    </w:p>
    <w:p w14:paraId="71FCAAF3" w14:textId="77777777" w:rsidR="00057179" w:rsidRDefault="00057179" w:rsidP="00057179">
      <w:r>
        <w:rPr>
          <w:noProof/>
        </w:rPr>
        <w:lastRenderedPageBreak/>
        <w:drawing>
          <wp:inline distT="0" distB="0" distL="0" distR="0" wp14:anchorId="79F4375D" wp14:editId="28FCE8F7">
            <wp:extent cx="4069080" cy="2810726"/>
            <wp:effectExtent l="152400" t="152400" r="369570" b="370840"/>
            <wp:docPr id="28485754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857548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75930" cy="281545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5371F99" w14:textId="77777777" w:rsidR="00057179" w:rsidRDefault="00057179" w:rsidP="00057179">
      <w:r>
        <w:rPr>
          <w:noProof/>
        </w:rPr>
        <w:drawing>
          <wp:inline distT="0" distB="0" distL="0" distR="0" wp14:anchorId="09822114" wp14:editId="603BAB78">
            <wp:extent cx="3901440" cy="1508980"/>
            <wp:effectExtent l="152400" t="152400" r="365760" b="358140"/>
            <wp:docPr id="1115439790" name="Picture 1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5439790" name="Picture 1" descr="A computer screen shot of a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24736" cy="15179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C3D2AD" w14:textId="77777777" w:rsidR="00057179" w:rsidRDefault="00057179" w:rsidP="00057179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FoldSum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</w:t>
      </w:r>
      <w:r>
        <w:rPr>
          <w:b/>
          <w:bCs/>
        </w:rPr>
        <w:t xml:space="preserve"> cases</w:t>
      </w:r>
      <w:r>
        <w:t>. Implement all the cases:</w:t>
      </w:r>
    </w:p>
    <w:p w14:paraId="29760320" w14:textId="77777777" w:rsidR="00057179" w:rsidRDefault="00057179" w:rsidP="00057179">
      <w:r>
        <w:rPr>
          <w:noProof/>
        </w:rPr>
        <w:drawing>
          <wp:inline distT="0" distB="0" distL="0" distR="0" wp14:anchorId="6C2E0511" wp14:editId="3C853B49">
            <wp:extent cx="5615940" cy="2032179"/>
            <wp:effectExtent l="152400" t="152400" r="365760" b="368300"/>
            <wp:docPr id="113352499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3524995" name="Picture 1" descr="A screen 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37832" cy="20401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F62B905" w14:textId="77777777" w:rsidR="00057179" w:rsidRDefault="00057179" w:rsidP="00057179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78BD7954" w14:textId="05DE61D5" w:rsidR="000040DC" w:rsidRDefault="00057179" w:rsidP="00057179">
      <w:r w:rsidRPr="002877ED">
        <w:rPr>
          <w:b/>
          <w:bCs/>
          <w:noProof/>
          <w:lang w:val="en-GB"/>
        </w:rPr>
        <w:lastRenderedPageBreak/>
        <w:drawing>
          <wp:inline distT="0" distB="0" distL="0" distR="0" wp14:anchorId="5E403EC0" wp14:editId="61B446C8">
            <wp:extent cx="4358640" cy="1078904"/>
            <wp:effectExtent l="152400" t="152400" r="365760" b="368935"/>
            <wp:docPr id="14435392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539271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97687" cy="108856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F5BEC7D" w14:textId="1B91D984" w:rsidR="008F1557" w:rsidRPr="00C01114" w:rsidRDefault="008F1557" w:rsidP="00057179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sectPr w:rsidR="008F1557" w:rsidRPr="00C011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BC526F"/>
    <w:multiLevelType w:val="hybridMultilevel"/>
    <w:tmpl w:val="3ED870E8"/>
    <w:lvl w:ilvl="0" w:tplc="D7F46886">
      <w:start w:val="1"/>
      <w:numFmt w:val="decimal"/>
      <w:lvlText w:val="%1."/>
      <w:lvlJc w:val="left"/>
      <w:pPr>
        <w:ind w:left="762" w:hanging="402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496D12"/>
    <w:multiLevelType w:val="hybridMultilevel"/>
    <w:tmpl w:val="2DC428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F81564"/>
    <w:multiLevelType w:val="hybridMultilevel"/>
    <w:tmpl w:val="7E7A9A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761B52"/>
    <w:multiLevelType w:val="hybridMultilevel"/>
    <w:tmpl w:val="C720A2F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3354694">
    <w:abstractNumId w:val="4"/>
  </w:num>
  <w:num w:numId="2" w16cid:durableId="1510367559">
    <w:abstractNumId w:val="0"/>
  </w:num>
  <w:num w:numId="3" w16cid:durableId="269555432">
    <w:abstractNumId w:val="1"/>
  </w:num>
  <w:num w:numId="4" w16cid:durableId="1362433389">
    <w:abstractNumId w:val="2"/>
  </w:num>
  <w:num w:numId="5" w16cid:durableId="13978222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1MLUwNzUzNzcztjRU0lEKTi0uzszPAykwrgUA3xUl8ywAAAA="/>
  </w:docVars>
  <w:rsids>
    <w:rsidRoot w:val="00F81779"/>
    <w:rsid w:val="000040DC"/>
    <w:rsid w:val="0004753D"/>
    <w:rsid w:val="00057179"/>
    <w:rsid w:val="004476C0"/>
    <w:rsid w:val="008F1557"/>
    <w:rsid w:val="00C01114"/>
    <w:rsid w:val="00C10B12"/>
    <w:rsid w:val="00DE7AFC"/>
    <w:rsid w:val="00EC179E"/>
    <w:rsid w:val="00F81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F99A8"/>
  <w15:chartTrackingRefBased/>
  <w15:docId w15:val="{72D4A2A6-9646-42E2-9F2F-6BD96C3B2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476C0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0040D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0111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0040DC"/>
    <w:rPr>
      <w:rFonts w:eastAsiaTheme="majorEastAsia" w:cstheme="majorBidi"/>
      <w:b/>
      <w:color w:val="642D08"/>
      <w:sz w:val="40"/>
      <w:szCs w:val="32"/>
      <w:lang w:val="en-US"/>
    </w:rPr>
  </w:style>
  <w:style w:type="character" w:styleId="a3">
    <w:name w:val="Hyperlink"/>
    <w:basedOn w:val="a0"/>
    <w:uiPriority w:val="99"/>
    <w:unhideWhenUsed/>
    <w:rsid w:val="000040DC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0040DC"/>
    <w:pPr>
      <w:ind w:left="720"/>
      <w:contextualSpacing/>
    </w:pPr>
  </w:style>
  <w:style w:type="character" w:styleId="a5">
    <w:name w:val="Unresolved Mention"/>
    <w:basedOn w:val="a0"/>
    <w:uiPriority w:val="99"/>
    <w:semiHidden/>
    <w:unhideWhenUsed/>
    <w:rsid w:val="00057179"/>
    <w:rPr>
      <w:color w:val="605E5C"/>
      <w:shd w:val="clear" w:color="auto" w:fill="E1DFDD"/>
    </w:rPr>
  </w:style>
  <w:style w:type="paragraph" w:customStyle="1" w:styleId="Code">
    <w:name w:val="Code"/>
    <w:basedOn w:val="a"/>
    <w:link w:val="CodeChar"/>
    <w:qFormat/>
    <w:rsid w:val="00057179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057179"/>
    <w:rPr>
      <w:rFonts w:ascii="Consolas" w:hAnsi="Consolas"/>
      <w:b/>
      <w:noProof/>
      <w:lang w:val="en-US"/>
    </w:rPr>
  </w:style>
  <w:style w:type="character" w:customStyle="1" w:styleId="30">
    <w:name w:val="Заглавие 3 Знак"/>
    <w:basedOn w:val="a0"/>
    <w:link w:val="3"/>
    <w:uiPriority w:val="9"/>
    <w:semiHidden/>
    <w:rsid w:val="00C0111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a6">
    <w:name w:val="Table Grid"/>
    <w:basedOn w:val="a1"/>
    <w:uiPriority w:val="59"/>
    <w:rsid w:val="00C0111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No Spacing"/>
    <w:uiPriority w:val="1"/>
    <w:qFormat/>
    <w:rsid w:val="00C01114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07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judge.softuni.org/Contests/4454/Exam-Preparation-I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softuni.bg/trainings/4256/programming-fundamentals-and-unit-testing-september-2023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395</Words>
  <Characters>225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 Zaharieva</cp:lastModifiedBy>
  <cp:revision>2</cp:revision>
  <dcterms:created xsi:type="dcterms:W3CDTF">2023-11-03T13:45:00Z</dcterms:created>
  <dcterms:modified xsi:type="dcterms:W3CDTF">2023-11-03T13:45:00Z</dcterms:modified>
</cp:coreProperties>
</file>